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1ECCB" w14:textId="77777777" w:rsidR="008416D2" w:rsidRDefault="008416D2" w:rsidP="008416D2">
      <w:pPr>
        <w:pStyle w:val="NormalWeb"/>
        <w:shd w:val="clear" w:color="auto" w:fill="FFFFFF"/>
        <w:spacing w:before="180" w:after="180"/>
      </w:pPr>
      <w:r w:rsidRPr="008416D2">
        <w:rPr>
          <w:highlight w:val="yellow"/>
        </w:rPr>
        <w:t>Student 1</w:t>
      </w:r>
      <w:r w:rsidRPr="008416D2">
        <w:t xml:space="preserve">: </w:t>
      </w:r>
      <w:r>
        <w:t xml:space="preserve">1. All things considered, Dreier spoke less than the interviewer did, and he was very selective in regards to how he responded to questions. As a result, it is difficult to get an accurate picture of who he was and how he felt about his actions. He certainly comes across as a white-collar criminal in the sense that he does not seem overly malicious or unrepentant. To the contrary, he acknowledges what he did was wrong and paints an interesting picture - one of how he began by committing what in his mind was a "manageable" crime, only to have the crimes stack up on top of each other until the magnitude of the fraud spiraled out of control. His claim that he did not initially set out to commit such grievous offences is a believable one, as his scheme revolved around signing off on an increasing number of promissory notes in order to pay the debts he had already accrued. On the other hand, whether he was truly remorseful is a rather difficult question to answer with any degree of certainty. </w:t>
      </w:r>
    </w:p>
    <w:p w14:paraId="5A95D36E" w14:textId="77777777" w:rsidR="008416D2" w:rsidRDefault="008416D2" w:rsidP="008416D2">
      <w:pPr>
        <w:pStyle w:val="NormalWeb"/>
        <w:shd w:val="clear" w:color="auto" w:fill="FFFFFF"/>
        <w:spacing w:before="180" w:after="180"/>
      </w:pPr>
    </w:p>
    <w:p w14:paraId="40DCF8D4" w14:textId="77777777" w:rsidR="008416D2" w:rsidRDefault="008416D2" w:rsidP="008416D2">
      <w:pPr>
        <w:pStyle w:val="NormalWeb"/>
        <w:shd w:val="clear" w:color="auto" w:fill="FFFFFF"/>
        <w:spacing w:before="180" w:after="180"/>
      </w:pPr>
      <w:r>
        <w:t xml:space="preserve">2. Seeing as he was both the person running the firm and the one committing the fraud, it is difficult to see how internal controls would have helped, but in this case, the point is moot because Dreier likely did not allow those controls to develop to begin with. However, assuming that there were internal auditors that had not been co-opted or deceived by Dreier, it would have been prudent for them to double check that the business was capable of paying off their debts. </w:t>
      </w:r>
      <w:proofErr w:type="gramStart"/>
      <w:r>
        <w:t>Obviously</w:t>
      </w:r>
      <w:proofErr w:type="gramEnd"/>
      <w:r>
        <w:t xml:space="preserve"> Dreier was falsifying information, but I think that conscientious individuals should have been able to see that the bursts of expenses and renovations (i.e. expanding the business to take up ten floors) were rather suspicious. If there had been policies mandating that the auditors should be more conscientious about checking the numbers, and if they had worked more closely with Solow's real estate development company (whose employees would have immediately noticed the fraud), perhaps Dreier would have been caught earlier. </w:t>
      </w:r>
    </w:p>
    <w:p w14:paraId="7842BCFF" w14:textId="77777777" w:rsidR="008416D2" w:rsidRDefault="008416D2" w:rsidP="008416D2">
      <w:pPr>
        <w:pStyle w:val="NormalWeb"/>
        <w:shd w:val="clear" w:color="auto" w:fill="FFFFFF"/>
        <w:spacing w:before="180" w:after="180"/>
      </w:pPr>
    </w:p>
    <w:p w14:paraId="45E7549B" w14:textId="0A28B8DC" w:rsidR="008416D2" w:rsidRDefault="008416D2" w:rsidP="008416D2">
      <w:pPr>
        <w:pStyle w:val="NormalWeb"/>
        <w:shd w:val="clear" w:color="auto" w:fill="FFFFFF"/>
        <w:spacing w:before="180" w:beforeAutospacing="0" w:after="180" w:afterAutospacing="0"/>
      </w:pPr>
      <w:r>
        <w:t>3. For the purposes of this question, I will be examining examples of internal controls that could be used in a bookstore. These examples are not meant to address any specific problems in particular but to allow for a more secure environment in general.  For starters, it would be important to ensure that there is a separation of duties in place for cash handling, which would require assigning multiple people to different duties, such as collecting cash and maintaining documentation. Next, to provide another layer of oversight, the manager of the store could be instructed to review records on a periodic basis (</w:t>
      </w:r>
      <w:proofErr w:type="spellStart"/>
      <w:proofErr w:type="gramStart"/>
      <w:r>
        <w:t>ie</w:t>
      </w:r>
      <w:proofErr w:type="spellEnd"/>
      <w:proofErr w:type="gramEnd"/>
      <w:r>
        <w:t xml:space="preserve"> once every two weeks) to ensure that the money received or lost matches up with the expenditures or income reported. Physical inventories of the goods in storage (whether they be books, stationary, or anything else) could help with ensuring that nothing was stolen, and ensuring that any forms or paperwork that is signed must go through several different people before being finalized could help with ensuring that transactions or requisition orders are legitimate. Last but not least, shredding documents containing sensitive data when they are no longer needed will make it much more difficult for any unauthorized individuals to get their hands on client, university, or student information.</w:t>
      </w:r>
    </w:p>
    <w:p w14:paraId="57489681" w14:textId="16C2B0C0" w:rsidR="008416D2" w:rsidRDefault="008416D2" w:rsidP="008416D2">
      <w:pPr>
        <w:pStyle w:val="NormalWeb"/>
        <w:shd w:val="clear" w:color="auto" w:fill="FFFFFF"/>
        <w:spacing w:before="180" w:beforeAutospacing="0" w:after="180" w:afterAutospacing="0"/>
      </w:pPr>
    </w:p>
    <w:p w14:paraId="06C25465" w14:textId="77777777" w:rsidR="008416D2" w:rsidRDefault="008416D2" w:rsidP="008416D2">
      <w:pPr>
        <w:pStyle w:val="NormalWeb"/>
        <w:shd w:val="clear" w:color="auto" w:fill="FFFFFF"/>
        <w:spacing w:before="180" w:after="180"/>
      </w:pPr>
      <w:r w:rsidRPr="008416D2">
        <w:rPr>
          <w:highlight w:val="yellow"/>
        </w:rPr>
        <w:t>Student 2</w:t>
      </w:r>
      <w:r>
        <w:t xml:space="preserve">: </w:t>
      </w:r>
      <w:r>
        <w:t>How did this episode make you feel about its main character, Marc Dreier?</w:t>
      </w:r>
    </w:p>
    <w:p w14:paraId="682C6CD2" w14:textId="77777777" w:rsidR="008416D2" w:rsidRDefault="008416D2" w:rsidP="008416D2">
      <w:pPr>
        <w:pStyle w:val="NormalWeb"/>
        <w:shd w:val="clear" w:color="auto" w:fill="FFFFFF"/>
        <w:spacing w:before="180" w:after="180"/>
      </w:pPr>
      <w:r>
        <w:lastRenderedPageBreak/>
        <w:t>The main character was ambitious and deceitful. Once he opened the law firm and engaged in fraud, he realized he could not pay off the original loan and it essentially created a snow-ball effect. He seemed more humiliated that he made such an enormous miscalculated risk, as oppose to shame for the actual crime itself.</w:t>
      </w:r>
    </w:p>
    <w:p w14:paraId="0B57B518" w14:textId="77777777" w:rsidR="008416D2" w:rsidRDefault="008416D2" w:rsidP="008416D2">
      <w:pPr>
        <w:pStyle w:val="NormalWeb"/>
        <w:shd w:val="clear" w:color="auto" w:fill="FFFFFF"/>
        <w:spacing w:before="180" w:after="180"/>
      </w:pPr>
    </w:p>
    <w:p w14:paraId="3ECB1669" w14:textId="77777777" w:rsidR="008416D2" w:rsidRDefault="008416D2" w:rsidP="008416D2">
      <w:pPr>
        <w:pStyle w:val="NormalWeb"/>
        <w:shd w:val="clear" w:color="auto" w:fill="FFFFFF"/>
        <w:spacing w:before="180" w:after="180"/>
      </w:pPr>
      <w:r>
        <w:t>What internal controls should have been implemented in his law firm to prevent the fraud?</w:t>
      </w:r>
    </w:p>
    <w:p w14:paraId="102798EF" w14:textId="77777777" w:rsidR="008416D2" w:rsidRDefault="008416D2" w:rsidP="008416D2">
      <w:pPr>
        <w:pStyle w:val="NormalWeb"/>
        <w:shd w:val="clear" w:color="auto" w:fill="FFFFFF"/>
        <w:spacing w:before="180" w:after="180"/>
      </w:pPr>
      <w:r>
        <w:t>Bringing in more partners to the law firm would require collusion to create and maintain the fraud which would significantly reduce the likelihood. Hiring independent auditors would have helped discover or discourage the fraud.</w:t>
      </w:r>
    </w:p>
    <w:p w14:paraId="5A22B3AF" w14:textId="77777777" w:rsidR="008416D2" w:rsidRDefault="008416D2" w:rsidP="008416D2">
      <w:pPr>
        <w:pStyle w:val="NormalWeb"/>
        <w:shd w:val="clear" w:color="auto" w:fill="FFFFFF"/>
        <w:spacing w:before="180" w:after="180"/>
      </w:pPr>
    </w:p>
    <w:p w14:paraId="00541685" w14:textId="77777777" w:rsidR="008416D2" w:rsidRDefault="008416D2" w:rsidP="008416D2">
      <w:pPr>
        <w:pStyle w:val="NormalWeb"/>
        <w:shd w:val="clear" w:color="auto" w:fill="FFFFFF"/>
        <w:spacing w:before="180" w:after="180"/>
      </w:pPr>
      <w:r>
        <w:t>List at least FIVE examples of internal controls that should be used in any area of the college (your choice) that serves students, such as library, cafeteria, bookstore, admissions and records, athletics facilities, etc.</w:t>
      </w:r>
    </w:p>
    <w:p w14:paraId="34F0ACE8" w14:textId="77777777" w:rsidR="008416D2" w:rsidRDefault="008416D2" w:rsidP="008416D2">
      <w:pPr>
        <w:pStyle w:val="NormalWeb"/>
        <w:shd w:val="clear" w:color="auto" w:fill="FFFFFF"/>
        <w:spacing w:before="180" w:after="180"/>
      </w:pPr>
      <w:r>
        <w:t>There are several controls that would lend themselves to a local college. Below are five examples—</w:t>
      </w:r>
    </w:p>
    <w:p w14:paraId="102609CA" w14:textId="77777777" w:rsidR="008416D2" w:rsidRDefault="008416D2" w:rsidP="008416D2">
      <w:pPr>
        <w:pStyle w:val="NormalWeb"/>
        <w:shd w:val="clear" w:color="auto" w:fill="FFFFFF"/>
        <w:spacing w:before="180" w:after="180"/>
      </w:pPr>
    </w:p>
    <w:p w14:paraId="1E525384" w14:textId="77777777" w:rsidR="008416D2" w:rsidRDefault="008416D2" w:rsidP="008416D2">
      <w:pPr>
        <w:pStyle w:val="NormalWeb"/>
        <w:shd w:val="clear" w:color="auto" w:fill="FFFFFF"/>
        <w:spacing w:before="180" w:after="180"/>
      </w:pPr>
      <w:r>
        <w:t>Athletic Facilities: Preventing excessive loaning out of equipment to one person. For example, only three items can be loaned to any one team. Paper logs can be utilized to track the teams that use the equipment. This can prevent shrinkage of inventory.</w:t>
      </w:r>
    </w:p>
    <w:p w14:paraId="575AAD38" w14:textId="77777777" w:rsidR="008416D2" w:rsidRDefault="008416D2" w:rsidP="008416D2">
      <w:pPr>
        <w:pStyle w:val="NormalWeb"/>
        <w:shd w:val="clear" w:color="auto" w:fill="FFFFFF"/>
        <w:spacing w:before="180" w:after="180"/>
      </w:pPr>
      <w:r>
        <w:t>Athletic Facilities: Locking the fields at night (football, soccer, or baseball), to prevent unauthorized individuals from accessing school property. This would be considered a physical control.</w:t>
      </w:r>
    </w:p>
    <w:p w14:paraId="4CB41502" w14:textId="77777777" w:rsidR="008416D2" w:rsidRDefault="008416D2" w:rsidP="008416D2">
      <w:pPr>
        <w:pStyle w:val="NormalWeb"/>
        <w:shd w:val="clear" w:color="auto" w:fill="FFFFFF"/>
        <w:spacing w:before="180" w:after="180"/>
      </w:pPr>
      <w:r>
        <w:t>Admissions: Requiring passwords for all students is considered an access control. It can prevent unauthorized users from viewing private information that is unique to each student.</w:t>
      </w:r>
    </w:p>
    <w:p w14:paraId="3396DB7F" w14:textId="77777777" w:rsidR="008416D2" w:rsidRDefault="008416D2" w:rsidP="008416D2">
      <w:pPr>
        <w:pStyle w:val="NormalWeb"/>
        <w:shd w:val="clear" w:color="auto" w:fill="FFFFFF"/>
        <w:spacing w:before="180" w:after="180"/>
      </w:pPr>
      <w:r>
        <w:t>Admissions: Separation of duties for roles involving accounts receivable and accounts payable.</w:t>
      </w:r>
    </w:p>
    <w:p w14:paraId="46038014" w14:textId="77E651A3" w:rsidR="008416D2" w:rsidRDefault="008416D2" w:rsidP="008416D2">
      <w:pPr>
        <w:pStyle w:val="NormalWeb"/>
        <w:shd w:val="clear" w:color="auto" w:fill="FFFFFF"/>
        <w:spacing w:before="180" w:beforeAutospacing="0" w:after="180" w:afterAutospacing="0"/>
      </w:pPr>
      <w:r>
        <w:t>Bookstore: Reviewing reconciling records for inconsistencies. This would be considered a detective control.</w:t>
      </w:r>
    </w:p>
    <w:p w14:paraId="59D6BF5E" w14:textId="1E785B62" w:rsidR="008416D2" w:rsidRDefault="008416D2" w:rsidP="008416D2">
      <w:pPr>
        <w:pStyle w:val="NormalWeb"/>
        <w:shd w:val="clear" w:color="auto" w:fill="FFFFFF"/>
        <w:spacing w:before="180" w:beforeAutospacing="0" w:after="180" w:afterAutospacing="0"/>
      </w:pPr>
    </w:p>
    <w:p w14:paraId="05488F8B" w14:textId="77777777" w:rsidR="008416D2" w:rsidRDefault="008416D2" w:rsidP="008416D2">
      <w:pPr>
        <w:pStyle w:val="NormalWeb"/>
        <w:shd w:val="clear" w:color="auto" w:fill="FFFFFF"/>
        <w:spacing w:before="180" w:after="180"/>
      </w:pPr>
      <w:r w:rsidRPr="008416D2">
        <w:rPr>
          <w:highlight w:val="yellow"/>
        </w:rPr>
        <w:t>Student 3</w:t>
      </w:r>
      <w:r>
        <w:t xml:space="preserve">: </w:t>
      </w:r>
      <w:r>
        <w:t xml:space="preserve">1. Watching this episode actually made me angry that he would take innocent </w:t>
      </w:r>
      <w:proofErr w:type="spellStart"/>
      <w:proofErr w:type="gramStart"/>
      <w:r>
        <w:t>peoples</w:t>
      </w:r>
      <w:proofErr w:type="spellEnd"/>
      <w:proofErr w:type="gramEnd"/>
      <w:r>
        <w:t xml:space="preserve"> money for his own benefit without any care. He states that he is emotional and did foolish things but I really think the only thing he is sorry about is getting caught. I know people who have been personally affected by these types of scams and it can rule your entire life. These people lost their retirements, homes and any safety net they had.  </w:t>
      </w:r>
    </w:p>
    <w:p w14:paraId="4BB779D9" w14:textId="77777777" w:rsidR="008416D2" w:rsidRDefault="008416D2" w:rsidP="008416D2">
      <w:pPr>
        <w:pStyle w:val="NormalWeb"/>
        <w:shd w:val="clear" w:color="auto" w:fill="FFFFFF"/>
        <w:spacing w:before="180" w:after="180"/>
      </w:pPr>
    </w:p>
    <w:p w14:paraId="58CA5611" w14:textId="77777777" w:rsidR="008416D2" w:rsidRDefault="008416D2" w:rsidP="008416D2">
      <w:pPr>
        <w:pStyle w:val="NormalWeb"/>
        <w:shd w:val="clear" w:color="auto" w:fill="FFFFFF"/>
        <w:spacing w:before="180" w:after="180"/>
      </w:pPr>
      <w:r>
        <w:t xml:space="preserve">2. One of the main internal controls that should have been done is auditing.  If anyone would have been auditing the books it would have showed that a ton of money was coming in was only used to fund his lifestyle.  It would have also raised questions about the unknowing investor whose name was being used to pull in all of this money.  The people who were giving Mr. Dreier the money should have also did some research.  How does anyone with any kind of business sense hand over 100 million dollars without speaking to the developer or researching the investment to the fullest extent possible. </w:t>
      </w:r>
    </w:p>
    <w:p w14:paraId="6554BB04" w14:textId="77777777" w:rsidR="008416D2" w:rsidRDefault="008416D2" w:rsidP="008416D2">
      <w:pPr>
        <w:pStyle w:val="NormalWeb"/>
        <w:shd w:val="clear" w:color="auto" w:fill="FFFFFF"/>
        <w:spacing w:before="180" w:after="180"/>
      </w:pPr>
    </w:p>
    <w:p w14:paraId="7E97776B" w14:textId="77777777" w:rsidR="008416D2" w:rsidRDefault="008416D2" w:rsidP="008416D2">
      <w:pPr>
        <w:pStyle w:val="NormalWeb"/>
        <w:shd w:val="clear" w:color="auto" w:fill="FFFFFF"/>
        <w:spacing w:before="180" w:after="180"/>
      </w:pPr>
      <w:r>
        <w:t xml:space="preserve">3.  Five internal controls that could be used at a college in the bookstore. </w:t>
      </w:r>
    </w:p>
    <w:p w14:paraId="13CD4473" w14:textId="77777777" w:rsidR="008416D2" w:rsidRDefault="008416D2" w:rsidP="008416D2">
      <w:pPr>
        <w:pStyle w:val="NormalWeb"/>
        <w:shd w:val="clear" w:color="auto" w:fill="FFFFFF"/>
        <w:spacing w:before="180" w:after="180"/>
      </w:pPr>
    </w:p>
    <w:p w14:paraId="44C7BDED" w14:textId="77777777" w:rsidR="008416D2" w:rsidRDefault="008416D2" w:rsidP="008416D2">
      <w:pPr>
        <w:pStyle w:val="NormalWeb"/>
        <w:shd w:val="clear" w:color="auto" w:fill="FFFFFF"/>
        <w:spacing w:before="180" w:after="180"/>
      </w:pPr>
      <w:r>
        <w:t xml:space="preserve">Inventory:  In a bookstore they have a lot of inventory that needs to be ordered and maintained on a regular basis.  They need to ensure they have enough books in stock and on their online store to meet the needs of their students.  With that being said they need to ensure they don't have too many in stock and plan for buy back as books are updated often. </w:t>
      </w:r>
    </w:p>
    <w:p w14:paraId="3DCE183F" w14:textId="77777777" w:rsidR="008416D2" w:rsidRDefault="008416D2" w:rsidP="008416D2">
      <w:pPr>
        <w:pStyle w:val="NormalWeb"/>
        <w:shd w:val="clear" w:color="auto" w:fill="FFFFFF"/>
        <w:spacing w:before="180" w:after="180"/>
      </w:pPr>
    </w:p>
    <w:p w14:paraId="2684F8FD" w14:textId="77777777" w:rsidR="008416D2" w:rsidRDefault="008416D2" w:rsidP="008416D2">
      <w:pPr>
        <w:pStyle w:val="NormalWeb"/>
        <w:shd w:val="clear" w:color="auto" w:fill="FFFFFF"/>
        <w:spacing w:before="180" w:after="180"/>
      </w:pPr>
      <w:r>
        <w:t xml:space="preserve">Ordering: They need to ensure that they work with the professors and get purchase requisitions for what they need and then it approved by </w:t>
      </w:r>
      <w:proofErr w:type="gramStart"/>
      <w:r>
        <w:t>the another</w:t>
      </w:r>
      <w:proofErr w:type="gramEnd"/>
      <w:r>
        <w:t xml:space="preserve"> person before the items are open. </w:t>
      </w:r>
    </w:p>
    <w:p w14:paraId="5650BC0E" w14:textId="77777777" w:rsidR="008416D2" w:rsidRDefault="008416D2" w:rsidP="008416D2">
      <w:pPr>
        <w:pStyle w:val="NormalWeb"/>
        <w:shd w:val="clear" w:color="auto" w:fill="FFFFFF"/>
        <w:spacing w:before="180" w:after="180"/>
      </w:pPr>
    </w:p>
    <w:p w14:paraId="724B3D20" w14:textId="77777777" w:rsidR="008416D2" w:rsidRDefault="008416D2" w:rsidP="008416D2">
      <w:pPr>
        <w:pStyle w:val="NormalWeb"/>
        <w:shd w:val="clear" w:color="auto" w:fill="FFFFFF"/>
        <w:spacing w:before="180" w:after="180"/>
      </w:pPr>
      <w:r>
        <w:t xml:space="preserve">Payment: Once the items are </w:t>
      </w:r>
      <w:proofErr w:type="gramStart"/>
      <w:r>
        <w:t>received</w:t>
      </w:r>
      <w:proofErr w:type="gramEnd"/>
      <w:r>
        <w:t xml:space="preserve"> they need to ensure that the order is correct and once verified forward it to be paid timely.  If bills are left unpaid it will lead to them having troubles receiving orders in the future. </w:t>
      </w:r>
    </w:p>
    <w:p w14:paraId="4B74DEDF" w14:textId="77777777" w:rsidR="008416D2" w:rsidRDefault="008416D2" w:rsidP="008416D2">
      <w:pPr>
        <w:pStyle w:val="NormalWeb"/>
        <w:shd w:val="clear" w:color="auto" w:fill="FFFFFF"/>
        <w:spacing w:before="180" w:after="180"/>
      </w:pPr>
    </w:p>
    <w:p w14:paraId="5D9700BA" w14:textId="77777777" w:rsidR="008416D2" w:rsidRDefault="008416D2" w:rsidP="008416D2">
      <w:pPr>
        <w:pStyle w:val="NormalWeb"/>
        <w:shd w:val="clear" w:color="auto" w:fill="FFFFFF"/>
        <w:spacing w:before="180" w:after="180"/>
      </w:pPr>
      <w:r>
        <w:t xml:space="preserve">Money Handling and Receipts:  A lot of money comes into a bookstore </w:t>
      </w:r>
      <w:proofErr w:type="gramStart"/>
      <w:r>
        <w:t>daily,</w:t>
      </w:r>
      <w:proofErr w:type="gramEnd"/>
      <w:r>
        <w:t xml:space="preserve"> they need to make sure they are keeping receipts and using a POS system to help track what is being sold to ensure that all money and all inventory is accounted for.  Receipts should be kept in a safe place and deposits should be made daily if needed.</w:t>
      </w:r>
    </w:p>
    <w:p w14:paraId="0503D91C" w14:textId="77777777" w:rsidR="008416D2" w:rsidRDefault="008416D2" w:rsidP="008416D2">
      <w:pPr>
        <w:pStyle w:val="NormalWeb"/>
        <w:shd w:val="clear" w:color="auto" w:fill="FFFFFF"/>
        <w:spacing w:before="180" w:after="180"/>
      </w:pPr>
    </w:p>
    <w:p w14:paraId="0A56771A" w14:textId="7FACAC1C" w:rsidR="008416D2" w:rsidRDefault="008416D2" w:rsidP="008416D2">
      <w:pPr>
        <w:pStyle w:val="NormalWeb"/>
        <w:shd w:val="clear" w:color="auto" w:fill="FFFFFF"/>
        <w:spacing w:before="180" w:beforeAutospacing="0" w:after="180" w:afterAutospacing="0"/>
        <w:rPr>
          <w:rFonts w:ascii="Helvetica" w:hAnsi="Helvetica"/>
          <w:color w:val="2D3B45"/>
        </w:rPr>
      </w:pPr>
      <w:r>
        <w:t>Auditing: Auditing should be done often to make sure all the internal controls are being done and if not find out where it is lacking so training can be done and improvements can be made to protect themselves from theft and other fraudulent activities.</w:t>
      </w:r>
    </w:p>
    <w:p w14:paraId="4246BB8E" w14:textId="56A5A974" w:rsidR="00C11BB5" w:rsidRPr="008416D2" w:rsidRDefault="008416D2">
      <w:pPr>
        <w:rPr>
          <w:rFonts w:ascii="Times New Roman" w:hAnsi="Times New Roman" w:cs="Times New Roman"/>
          <w:sz w:val="24"/>
          <w:szCs w:val="24"/>
        </w:rPr>
      </w:pPr>
    </w:p>
    <w:sectPr w:rsidR="00C11BB5" w:rsidRPr="008416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je1MLM0MTcztzBV0lEKTi0uzszPAykwrAUAJ0ZNfSwAAAA="/>
  </w:docVars>
  <w:rsids>
    <w:rsidRoot w:val="008416D2"/>
    <w:rsid w:val="000E3029"/>
    <w:rsid w:val="008416D2"/>
    <w:rsid w:val="00C26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DF20A"/>
  <w15:chartTrackingRefBased/>
  <w15:docId w15:val="{B770FEBC-3A43-4B0F-9D1B-BEE499BA0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16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3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50</Words>
  <Characters>6557</Characters>
  <Application>Microsoft Office Word</Application>
  <DocSecurity>0</DocSecurity>
  <Lines>54</Lines>
  <Paragraphs>15</Paragraphs>
  <ScaleCrop>false</ScaleCrop>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dc:creator>
  <cp:keywords/>
  <dc:description/>
  <cp:lastModifiedBy>q</cp:lastModifiedBy>
  <cp:revision>1</cp:revision>
  <dcterms:created xsi:type="dcterms:W3CDTF">2021-04-29T02:39:00Z</dcterms:created>
  <dcterms:modified xsi:type="dcterms:W3CDTF">2021-04-29T02:46:00Z</dcterms:modified>
</cp:coreProperties>
</file>